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960854" w14:textId="37D58F2E" w:rsidR="00042190" w:rsidRDefault="00155C36" w:rsidP="00155C36">
      <w:pPr>
        <w:pStyle w:val="Title"/>
      </w:pPr>
      <w:r>
        <w:t>Discovery Questions</w:t>
      </w:r>
    </w:p>
    <w:p w14:paraId="45A213C8" w14:textId="30CECF6D" w:rsidR="00155C36" w:rsidRPr="00155C36" w:rsidRDefault="00155C36" w:rsidP="00155C36">
      <w:pPr>
        <w:pStyle w:val="Heading1"/>
        <w:rPr>
          <w:b/>
          <w:bCs/>
        </w:rPr>
      </w:pPr>
      <w:r w:rsidRPr="00155C36">
        <w:rPr>
          <w:b/>
          <w:bCs/>
        </w:rPr>
        <w:t>Questions About Me</w:t>
      </w:r>
    </w:p>
    <w:p w14:paraId="08F85BEC" w14:textId="77777777" w:rsidR="00155C36" w:rsidRPr="00155C36" w:rsidRDefault="00155C36" w:rsidP="00155C36"/>
    <w:p w14:paraId="0557D12B" w14:textId="77777777" w:rsidR="00155C36" w:rsidRDefault="00155C36" w:rsidP="00155C36">
      <w:pPr>
        <w:pStyle w:val="Heading2"/>
      </w:pPr>
      <w:r>
        <w:t>What do I enjoy doing?</w:t>
      </w:r>
    </w:p>
    <w:p w14:paraId="15000836" w14:textId="4208FEED" w:rsidR="00155C36" w:rsidRDefault="00155C36" w:rsidP="00155C36">
      <w:pPr>
        <w:pStyle w:val="ListParagraph"/>
        <w:numPr>
          <w:ilvl w:val="0"/>
          <w:numId w:val="1"/>
        </w:numPr>
      </w:pPr>
      <w:r>
        <w:t>Do I like working with people,</w:t>
      </w:r>
      <w:r>
        <w:t xml:space="preserve"> animals,</w:t>
      </w:r>
      <w:r>
        <w:t xml:space="preserve"> or things?</w:t>
      </w:r>
    </w:p>
    <w:p w14:paraId="3D47ABD3" w14:textId="27E5FF3F" w:rsidR="00155C36" w:rsidRDefault="00155C36" w:rsidP="00155C36">
      <w:pPr>
        <w:pStyle w:val="ListParagraph"/>
        <w:numPr>
          <w:ilvl w:val="0"/>
          <w:numId w:val="1"/>
        </w:numPr>
      </w:pPr>
      <w:r>
        <w:t>Do I want to work inside or</w:t>
      </w:r>
      <w:r>
        <w:t xml:space="preserve"> </w:t>
      </w:r>
      <w:r>
        <w:t>outside?</w:t>
      </w:r>
    </w:p>
    <w:p w14:paraId="095C1768" w14:textId="27F3D965" w:rsidR="00155C36" w:rsidRDefault="00155C36" w:rsidP="00155C36">
      <w:pPr>
        <w:pStyle w:val="ListParagraph"/>
        <w:numPr>
          <w:ilvl w:val="0"/>
          <w:numId w:val="1"/>
        </w:numPr>
      </w:pPr>
      <w:r>
        <w:t>What's my dream job?</w:t>
      </w:r>
    </w:p>
    <w:p w14:paraId="2CFA9E01" w14:textId="77777777" w:rsidR="00155C36" w:rsidRDefault="00155C36" w:rsidP="00155C36">
      <w:pPr>
        <w:pStyle w:val="Heading2"/>
      </w:pPr>
      <w:r>
        <w:t>What do I do well?</w:t>
      </w:r>
    </w:p>
    <w:p w14:paraId="258C4473" w14:textId="77777777" w:rsidR="00155C36" w:rsidRDefault="00155C36" w:rsidP="00155C36">
      <w:pPr>
        <w:pStyle w:val="ListParagraph"/>
        <w:numPr>
          <w:ilvl w:val="0"/>
          <w:numId w:val="2"/>
        </w:numPr>
      </w:pPr>
      <w:r>
        <w:t>What do others say I do well?</w:t>
      </w:r>
    </w:p>
    <w:p w14:paraId="112AB4D4" w14:textId="3D7DE0D7" w:rsidR="00155C36" w:rsidRDefault="00155C36" w:rsidP="00155C36">
      <w:pPr>
        <w:pStyle w:val="ListParagraph"/>
        <w:numPr>
          <w:ilvl w:val="0"/>
          <w:numId w:val="2"/>
        </w:numPr>
      </w:pPr>
      <w:r>
        <w:t>What can I learn to do</w:t>
      </w:r>
      <w:r>
        <w:t xml:space="preserve"> </w:t>
      </w:r>
      <w:r>
        <w:t>better?</w:t>
      </w:r>
    </w:p>
    <w:p w14:paraId="05CE6FE3" w14:textId="0D900DD4" w:rsidR="00155C36" w:rsidRDefault="00155C36" w:rsidP="00155C36">
      <w:pPr>
        <w:pStyle w:val="Heading2"/>
        <w:rPr>
          <w:color w:val="auto"/>
        </w:rPr>
      </w:pPr>
      <w:r>
        <w:t>My Resources</w:t>
      </w:r>
    </w:p>
    <w:p w14:paraId="5BA6FD61" w14:textId="6802EEA9" w:rsidR="00155C36" w:rsidRPr="00155C36" w:rsidRDefault="00155C36" w:rsidP="00155C36">
      <w:pPr>
        <w:pStyle w:val="Default"/>
        <w:numPr>
          <w:ilvl w:val="0"/>
          <w:numId w:val="3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155C36">
        <w:rPr>
          <w:rFonts w:asciiTheme="minorHAnsi" w:hAnsiTheme="minorHAnsi" w:cstheme="minorHAnsi"/>
          <w:color w:val="auto"/>
          <w:sz w:val="22"/>
          <w:szCs w:val="22"/>
        </w:rPr>
        <w:t>What tools do I need to</w:t>
      </w:r>
      <w:r w:rsidRPr="00155C36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155C36">
        <w:rPr>
          <w:rFonts w:asciiTheme="minorHAnsi" w:hAnsiTheme="minorHAnsi" w:cstheme="minorHAnsi"/>
          <w:color w:val="auto"/>
          <w:sz w:val="22"/>
          <w:szCs w:val="22"/>
        </w:rPr>
        <w:t>succeed?</w:t>
      </w:r>
    </w:p>
    <w:p w14:paraId="305348A2" w14:textId="538AC40D" w:rsidR="00155C36" w:rsidRPr="00155C36" w:rsidRDefault="00155C36" w:rsidP="00155C36">
      <w:pPr>
        <w:pStyle w:val="Default"/>
        <w:numPr>
          <w:ilvl w:val="0"/>
          <w:numId w:val="3"/>
        </w:numPr>
        <w:rPr>
          <w:rFonts w:asciiTheme="minorHAnsi" w:hAnsiTheme="minorHAnsi" w:cstheme="minorHAnsi"/>
          <w:color w:val="294658"/>
          <w:sz w:val="28"/>
          <w:szCs w:val="28"/>
        </w:rPr>
      </w:pPr>
      <w:r w:rsidRPr="00155C36">
        <w:rPr>
          <w:rFonts w:asciiTheme="minorHAnsi" w:hAnsiTheme="minorHAnsi" w:cstheme="minorHAnsi"/>
          <w:color w:val="auto"/>
          <w:sz w:val="22"/>
          <w:szCs w:val="22"/>
        </w:rPr>
        <w:t>Who are the people I can</w:t>
      </w:r>
      <w:r w:rsidRPr="00155C36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155C36">
        <w:rPr>
          <w:rFonts w:asciiTheme="minorHAnsi" w:hAnsiTheme="minorHAnsi" w:cstheme="minorHAnsi"/>
          <w:color w:val="auto"/>
          <w:sz w:val="22"/>
          <w:szCs w:val="22"/>
        </w:rPr>
        <w:t>count on to help me</w:t>
      </w:r>
      <w:r w:rsidRPr="00155C36">
        <w:rPr>
          <w:rFonts w:asciiTheme="minorHAnsi" w:hAnsiTheme="minorHAnsi" w:cstheme="minorHAnsi"/>
          <w:color w:val="294658"/>
          <w:sz w:val="28"/>
          <w:szCs w:val="28"/>
        </w:rPr>
        <w:t>?</w:t>
      </w:r>
    </w:p>
    <w:p w14:paraId="0EF88616" w14:textId="3AEB1F9C" w:rsidR="00155C36" w:rsidRDefault="00155C36" w:rsidP="00155C36"/>
    <w:p w14:paraId="1FDC2EE0" w14:textId="15E7BC03" w:rsidR="00155C36" w:rsidRPr="00155C36" w:rsidRDefault="00155C36" w:rsidP="00155C36">
      <w:pPr>
        <w:pStyle w:val="Heading1"/>
        <w:rPr>
          <w:b/>
          <w:bCs/>
        </w:rPr>
      </w:pPr>
      <w:r w:rsidRPr="00155C36">
        <w:rPr>
          <w:b/>
          <w:bCs/>
        </w:rPr>
        <w:t>Questions About Work</w:t>
      </w:r>
    </w:p>
    <w:p w14:paraId="1AFA60E9" w14:textId="76247E07" w:rsidR="00155C36" w:rsidRDefault="00155C36" w:rsidP="00155C36">
      <w:pPr>
        <w:pStyle w:val="ListParagraph"/>
        <w:numPr>
          <w:ilvl w:val="0"/>
          <w:numId w:val="4"/>
        </w:numPr>
      </w:pPr>
      <w:r>
        <w:t>What jobs match my interests and</w:t>
      </w:r>
      <w:r>
        <w:t xml:space="preserve"> </w:t>
      </w:r>
      <w:r>
        <w:t>abilities?</w:t>
      </w:r>
    </w:p>
    <w:p w14:paraId="12648085" w14:textId="7103C28F" w:rsidR="00155C36" w:rsidRDefault="00155C36" w:rsidP="00155C36">
      <w:pPr>
        <w:pStyle w:val="ListParagraph"/>
        <w:numPr>
          <w:ilvl w:val="0"/>
          <w:numId w:val="4"/>
        </w:numPr>
      </w:pPr>
      <w:r>
        <w:t>What training or skills do I need to do</w:t>
      </w:r>
      <w:r>
        <w:t xml:space="preserve"> </w:t>
      </w:r>
      <w:r>
        <w:t>the job?</w:t>
      </w:r>
    </w:p>
    <w:p w14:paraId="34A338CC" w14:textId="384BD712" w:rsidR="00155C36" w:rsidRDefault="00155C36" w:rsidP="00155C36">
      <w:pPr>
        <w:pStyle w:val="ListParagraph"/>
        <w:numPr>
          <w:ilvl w:val="0"/>
          <w:numId w:val="4"/>
        </w:numPr>
      </w:pPr>
      <w:r>
        <w:t>Where do I get the training &amp; how do</w:t>
      </w:r>
      <w:r>
        <w:t xml:space="preserve"> </w:t>
      </w:r>
      <w:r>
        <w:t>I pay for it?</w:t>
      </w:r>
    </w:p>
    <w:p w14:paraId="74C6B2B6" w14:textId="77777777" w:rsidR="00155C36" w:rsidRDefault="00155C36" w:rsidP="00155C36">
      <w:pPr>
        <w:pStyle w:val="ListParagraph"/>
        <w:numPr>
          <w:ilvl w:val="0"/>
          <w:numId w:val="4"/>
        </w:numPr>
      </w:pPr>
      <w:r>
        <w:t>Does the job exist in my community?</w:t>
      </w:r>
    </w:p>
    <w:p w14:paraId="05C2F0B3" w14:textId="77777777" w:rsidR="00155C36" w:rsidRDefault="00155C36" w:rsidP="00155C36">
      <w:pPr>
        <w:pStyle w:val="ListParagraph"/>
        <w:numPr>
          <w:ilvl w:val="0"/>
          <w:numId w:val="4"/>
        </w:numPr>
      </w:pPr>
      <w:r>
        <w:t>How much does the job pay?</w:t>
      </w:r>
    </w:p>
    <w:p w14:paraId="2298AAD1" w14:textId="77777777" w:rsidR="00155C36" w:rsidRDefault="00155C36" w:rsidP="00155C36">
      <w:pPr>
        <w:pStyle w:val="ListParagraph"/>
        <w:numPr>
          <w:ilvl w:val="0"/>
          <w:numId w:val="4"/>
        </w:numPr>
      </w:pPr>
      <w:r>
        <w:t>What do employers expect of me?</w:t>
      </w:r>
    </w:p>
    <w:p w14:paraId="55DDD8B5" w14:textId="77777777" w:rsidR="00155C36" w:rsidRDefault="00155C36" w:rsidP="00155C36">
      <w:pPr>
        <w:pStyle w:val="ListParagraph"/>
        <w:numPr>
          <w:ilvl w:val="0"/>
          <w:numId w:val="4"/>
        </w:numPr>
      </w:pPr>
      <w:r>
        <w:t>How do I keep a job?</w:t>
      </w:r>
    </w:p>
    <w:p w14:paraId="3ACF8E37" w14:textId="2A02FB4A" w:rsidR="00155C36" w:rsidRDefault="00155C36" w:rsidP="00155C36">
      <w:pPr>
        <w:pStyle w:val="ListParagraph"/>
        <w:numPr>
          <w:ilvl w:val="1"/>
          <w:numId w:val="4"/>
        </w:numPr>
      </w:pPr>
      <w:r>
        <w:t>What kind of clothing should I</w:t>
      </w:r>
      <w:r>
        <w:t xml:space="preserve"> </w:t>
      </w:r>
      <w:r>
        <w:t>wear to the job?</w:t>
      </w:r>
    </w:p>
    <w:p w14:paraId="478FB47D" w14:textId="27AD1480" w:rsidR="00155C36" w:rsidRDefault="00155C36" w:rsidP="00155C36">
      <w:pPr>
        <w:pStyle w:val="ListParagraph"/>
        <w:numPr>
          <w:ilvl w:val="1"/>
          <w:numId w:val="4"/>
        </w:numPr>
      </w:pPr>
      <w:r>
        <w:t>Can I get to work by myself</w:t>
      </w:r>
      <w:r w:rsidR="00E631F8">
        <w:t>,</w:t>
      </w:r>
      <w:r>
        <w:t xml:space="preserve"> or do</w:t>
      </w:r>
      <w:r>
        <w:t xml:space="preserve"> </w:t>
      </w:r>
      <w:r>
        <w:t>I need transportation help?</w:t>
      </w:r>
    </w:p>
    <w:p w14:paraId="6F0BF773" w14:textId="74773582" w:rsidR="00155C36" w:rsidRDefault="00155C36" w:rsidP="00155C36">
      <w:pPr>
        <w:pStyle w:val="ListParagraph"/>
        <w:numPr>
          <w:ilvl w:val="1"/>
          <w:numId w:val="4"/>
        </w:numPr>
      </w:pPr>
      <w:r>
        <w:t>Can I show up to work on time</w:t>
      </w:r>
      <w:r>
        <w:t xml:space="preserve"> </w:t>
      </w:r>
      <w:r>
        <w:t>and as scheduled?</w:t>
      </w:r>
    </w:p>
    <w:p w14:paraId="3920E107" w14:textId="77777777" w:rsidR="00155C36" w:rsidRDefault="00155C36" w:rsidP="00155C36">
      <w:pPr>
        <w:pStyle w:val="ListParagraph"/>
        <w:numPr>
          <w:ilvl w:val="1"/>
          <w:numId w:val="4"/>
        </w:numPr>
      </w:pPr>
      <w:r>
        <w:t>Can I get along with others?</w:t>
      </w:r>
    </w:p>
    <w:p w14:paraId="69288A52" w14:textId="4DE11CAB" w:rsidR="00155C36" w:rsidRPr="00155C36" w:rsidRDefault="00155C36" w:rsidP="00155C36">
      <w:pPr>
        <w:pStyle w:val="ListParagraph"/>
        <w:numPr>
          <w:ilvl w:val="1"/>
          <w:numId w:val="4"/>
        </w:numPr>
      </w:pPr>
      <w:r>
        <w:t>Can I learn a new job by myself</w:t>
      </w:r>
      <w:r w:rsidR="00881A65">
        <w:t>,</w:t>
      </w:r>
      <w:r>
        <w:t xml:space="preserve"> or</w:t>
      </w:r>
      <w:r w:rsidR="00E631F8">
        <w:t xml:space="preserve"> </w:t>
      </w:r>
      <w:r>
        <w:t xml:space="preserve">do I need help to </w:t>
      </w:r>
      <w:r w:rsidR="00881A65">
        <w:t>learn</w:t>
      </w:r>
      <w:r>
        <w:t xml:space="preserve"> the job?</w:t>
      </w:r>
    </w:p>
    <w:sectPr w:rsidR="00155C36" w:rsidRPr="00155C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B5069B"/>
    <w:multiLevelType w:val="hybridMultilevel"/>
    <w:tmpl w:val="53A2EC76"/>
    <w:lvl w:ilvl="0" w:tplc="F9BAF6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6A3CD2"/>
    <w:multiLevelType w:val="hybridMultilevel"/>
    <w:tmpl w:val="1D2EE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B164F7"/>
    <w:multiLevelType w:val="hybridMultilevel"/>
    <w:tmpl w:val="476425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027A63"/>
    <w:multiLevelType w:val="hybridMultilevel"/>
    <w:tmpl w:val="DFC4F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3NDczMTEzNrE0NzBR0lEKTi0uzszPAykwrAUAsyt03SwAAAA="/>
  </w:docVars>
  <w:rsids>
    <w:rsidRoot w:val="00155C36"/>
    <w:rsid w:val="00042190"/>
    <w:rsid w:val="00155C36"/>
    <w:rsid w:val="00281D8C"/>
    <w:rsid w:val="00881A65"/>
    <w:rsid w:val="00E63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78F0A"/>
  <w15:chartTrackingRefBased/>
  <w15:docId w15:val="{DC7398DB-E337-4A30-BBC3-A23B1CA9E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55C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5C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5C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55C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5C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155C3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55C36"/>
    <w:pPr>
      <w:ind w:left="720"/>
      <w:contextualSpacing/>
    </w:pPr>
  </w:style>
  <w:style w:type="paragraph" w:customStyle="1" w:styleId="Default">
    <w:name w:val="Default"/>
    <w:rsid w:val="00155C3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2</TotalTime>
  <Pages>1</Pages>
  <Words>131</Words>
  <Characters>75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 Schiedermayer</dc:creator>
  <cp:keywords/>
  <dc:description/>
  <cp:lastModifiedBy>Barb Schiedermayer</cp:lastModifiedBy>
  <cp:revision>3</cp:revision>
  <dcterms:created xsi:type="dcterms:W3CDTF">2021-10-03T06:53:00Z</dcterms:created>
  <dcterms:modified xsi:type="dcterms:W3CDTF">2021-10-03T15:15:00Z</dcterms:modified>
</cp:coreProperties>
</file>